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2343"/>
        <w:tblW w:w="0" w:type="auto"/>
        <w:tblLook w:val="04A0" w:firstRow="1" w:lastRow="0" w:firstColumn="1" w:lastColumn="0" w:noHBand="0" w:noVBand="1"/>
      </w:tblPr>
      <w:tblGrid>
        <w:gridCol w:w="10255"/>
      </w:tblGrid>
      <w:tr w:rsidR="008A6E26" w14:paraId="6F190F2E" w14:textId="77777777" w:rsidTr="00912AE2">
        <w:trPr>
          <w:trHeight w:val="60"/>
        </w:trPr>
        <w:tc>
          <w:tcPr>
            <w:tcW w:w="10255" w:type="dxa"/>
            <w:shd w:val="clear" w:color="auto" w:fill="D9D9D9" w:themeFill="background1" w:themeFillShade="D9"/>
          </w:tcPr>
          <w:p w14:paraId="43B76E8E" w14:textId="6675CB29" w:rsidR="008A6E26" w:rsidRPr="004D515C" w:rsidRDefault="003414B3" w:rsidP="00912AE2">
            <w:pPr>
              <w:jc w:val="center"/>
              <w:rPr>
                <w:b/>
                <w:bCs/>
                <w:smallCaps/>
              </w:rPr>
            </w:pPr>
            <w:r>
              <w:rPr>
                <w:b/>
                <w:bCs/>
                <w:smallCaps/>
              </w:rPr>
              <w:t xml:space="preserve">Project </w:t>
            </w:r>
            <w:r w:rsidR="008A6E26" w:rsidRPr="004D515C">
              <w:rPr>
                <w:b/>
                <w:bCs/>
                <w:smallCaps/>
              </w:rPr>
              <w:t>Background</w:t>
            </w:r>
          </w:p>
        </w:tc>
      </w:tr>
      <w:tr w:rsidR="008A6E26" w14:paraId="6F40BF18" w14:textId="77777777" w:rsidTr="00912AE2">
        <w:trPr>
          <w:trHeight w:val="2267"/>
        </w:trPr>
        <w:tc>
          <w:tcPr>
            <w:tcW w:w="10255" w:type="dxa"/>
          </w:tcPr>
          <w:p w14:paraId="4D8A8734" w14:textId="77777777" w:rsidR="005553A0" w:rsidRDefault="00AE56B0" w:rsidP="00912AE2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 w:rsidRPr="00AE56B0">
              <w:rPr>
                <w:i/>
                <w:iCs/>
                <w:color w:val="0070C0"/>
              </w:rPr>
              <w:t>What is the current environment/context? (ex. COVID pandemic? Legislative change? Larger initiatives?)</w:t>
            </w:r>
            <w:r w:rsidR="00EE5782">
              <w:rPr>
                <w:i/>
                <w:iCs/>
                <w:color w:val="0070C0"/>
              </w:rPr>
              <w:t xml:space="preserve">  </w:t>
            </w:r>
          </w:p>
          <w:p w14:paraId="5946BE48" w14:textId="12AE2A72" w:rsidR="00AE56B0" w:rsidRPr="00AE56B0" w:rsidRDefault="00EE5782" w:rsidP="00912AE2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>Link to IT ABC Form, RFP</w:t>
            </w:r>
            <w:r w:rsidR="005553A0">
              <w:rPr>
                <w:i/>
                <w:iCs/>
                <w:color w:val="0070C0"/>
              </w:rPr>
              <w:t>, or other available project summaries</w:t>
            </w:r>
          </w:p>
          <w:p w14:paraId="29C9B9C2" w14:textId="16ED5566" w:rsidR="004D465C" w:rsidRPr="00AE56B0" w:rsidRDefault="004D465C" w:rsidP="00912AE2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 w:rsidRPr="00AE56B0">
              <w:rPr>
                <w:i/>
                <w:iCs/>
                <w:color w:val="0070C0"/>
              </w:rPr>
              <w:t xml:space="preserve">What is the problem or need? </w:t>
            </w:r>
          </w:p>
          <w:p w14:paraId="3AE7FFC0" w14:textId="70FC9FAE" w:rsidR="004D465C" w:rsidRPr="00F51D3F" w:rsidRDefault="00B72CDE" w:rsidP="00912AE2">
            <w:pPr>
              <w:pStyle w:val="ListParagraph"/>
              <w:numPr>
                <w:ilvl w:val="1"/>
                <w:numId w:val="2"/>
              </w:numPr>
              <w:ind w:left="788" w:hanging="180"/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 xml:space="preserve"> </w:t>
            </w:r>
            <w:r w:rsidR="00A7435D" w:rsidRPr="00F51D3F">
              <w:rPr>
                <w:i/>
                <w:iCs/>
                <w:color w:val="0070C0"/>
              </w:rPr>
              <w:t>Are there</w:t>
            </w:r>
            <w:r w:rsidR="004D465C" w:rsidRPr="00F51D3F">
              <w:rPr>
                <w:i/>
                <w:iCs/>
                <w:color w:val="0070C0"/>
              </w:rPr>
              <w:t xml:space="preserve"> facts or data</w:t>
            </w:r>
            <w:r w:rsidR="00A7435D" w:rsidRPr="00F51D3F">
              <w:rPr>
                <w:i/>
                <w:iCs/>
                <w:color w:val="0070C0"/>
              </w:rPr>
              <w:t xml:space="preserve"> that</w:t>
            </w:r>
            <w:r w:rsidR="004D465C" w:rsidRPr="00F51D3F">
              <w:rPr>
                <w:i/>
                <w:iCs/>
                <w:color w:val="0070C0"/>
              </w:rPr>
              <w:t xml:space="preserve"> indicate there is a problem?</w:t>
            </w:r>
          </w:p>
          <w:p w14:paraId="6BE53374" w14:textId="0F9FE48A" w:rsidR="004D465C" w:rsidRPr="00AE56B0" w:rsidRDefault="004D465C" w:rsidP="00912AE2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 w:rsidRPr="00AE56B0">
              <w:rPr>
                <w:i/>
                <w:iCs/>
                <w:color w:val="0070C0"/>
              </w:rPr>
              <w:t xml:space="preserve">What impact is the problem having? </w:t>
            </w:r>
          </w:p>
          <w:p w14:paraId="0E32006F" w14:textId="274B9423" w:rsidR="00937C08" w:rsidRDefault="00AE56B0" w:rsidP="00912AE2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 w:rsidRPr="00AE56B0">
              <w:rPr>
                <w:i/>
                <w:iCs/>
                <w:color w:val="0070C0"/>
              </w:rPr>
              <w:t>What is</w:t>
            </w:r>
            <w:r w:rsidR="00B72CDE">
              <w:rPr>
                <w:i/>
                <w:iCs/>
                <w:color w:val="0070C0"/>
              </w:rPr>
              <w:t>/are</w:t>
            </w:r>
            <w:r w:rsidRPr="00AE56B0">
              <w:rPr>
                <w:i/>
                <w:iCs/>
                <w:color w:val="0070C0"/>
              </w:rPr>
              <w:t xml:space="preserve"> the project objective</w:t>
            </w:r>
            <w:r>
              <w:rPr>
                <w:i/>
                <w:iCs/>
                <w:color w:val="0070C0"/>
              </w:rPr>
              <w:t>(s)?</w:t>
            </w:r>
            <w:r w:rsidRPr="00AE56B0">
              <w:rPr>
                <w:i/>
                <w:iCs/>
                <w:color w:val="0070C0"/>
              </w:rPr>
              <w:t xml:space="preserve"> </w:t>
            </w:r>
          </w:p>
          <w:p w14:paraId="07FE41DB" w14:textId="40BDD7BF" w:rsidR="00A644E0" w:rsidRDefault="00D15BC4" w:rsidP="00912AE2">
            <w:pPr>
              <w:pStyle w:val="ListParagraph"/>
              <w:numPr>
                <w:ilvl w:val="1"/>
                <w:numId w:val="2"/>
              </w:numPr>
              <w:ind w:left="698" w:hanging="180"/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 xml:space="preserve"> </w:t>
            </w:r>
            <w:r w:rsidR="00937C08">
              <w:rPr>
                <w:i/>
                <w:iCs/>
                <w:color w:val="0070C0"/>
              </w:rPr>
              <w:t>P</w:t>
            </w:r>
            <w:r w:rsidR="00AE56B0" w:rsidRPr="00AE56B0">
              <w:rPr>
                <w:i/>
                <w:iCs/>
                <w:color w:val="0070C0"/>
              </w:rPr>
              <w:t xml:space="preserve">rovide SMART goals or objective measures when </w:t>
            </w:r>
            <w:proofErr w:type="gramStart"/>
            <w:r w:rsidR="00AE56B0" w:rsidRPr="00AE56B0">
              <w:rPr>
                <w:i/>
                <w:iCs/>
                <w:color w:val="0070C0"/>
              </w:rPr>
              <w:t>possible</w:t>
            </w:r>
            <w:proofErr w:type="gramEnd"/>
          </w:p>
          <w:p w14:paraId="26E2BB46" w14:textId="77777777" w:rsidR="00204076" w:rsidRPr="00204076" w:rsidRDefault="00204076" w:rsidP="00912AE2">
            <w:pPr>
              <w:rPr>
                <w:i/>
                <w:iCs/>
                <w:color w:val="0070C0"/>
              </w:rPr>
            </w:pPr>
          </w:p>
          <w:p w14:paraId="1C04626D" w14:textId="40311D3D" w:rsidR="004D515C" w:rsidRDefault="004D515C" w:rsidP="00912AE2"/>
        </w:tc>
      </w:tr>
      <w:tr w:rsidR="008A6E26" w14:paraId="0D0550E7" w14:textId="77777777" w:rsidTr="00912AE2">
        <w:tc>
          <w:tcPr>
            <w:tcW w:w="10255" w:type="dxa"/>
            <w:shd w:val="clear" w:color="auto" w:fill="D9D9D9" w:themeFill="background1" w:themeFillShade="D9"/>
          </w:tcPr>
          <w:p w14:paraId="21EFF135" w14:textId="6E754891" w:rsidR="008A6E26" w:rsidRDefault="003414B3" w:rsidP="00912AE2">
            <w:pPr>
              <w:ind w:left="158"/>
              <w:jc w:val="center"/>
            </w:pPr>
            <w:r>
              <w:rPr>
                <w:b/>
                <w:bCs/>
                <w:smallCaps/>
              </w:rPr>
              <w:t>Analysis Background</w:t>
            </w:r>
          </w:p>
        </w:tc>
      </w:tr>
      <w:tr w:rsidR="008A6E26" w14:paraId="4FAEF6C2" w14:textId="77777777" w:rsidTr="00912AE2">
        <w:tc>
          <w:tcPr>
            <w:tcW w:w="10255" w:type="dxa"/>
          </w:tcPr>
          <w:p w14:paraId="0223F743" w14:textId="5B9EA641" w:rsidR="003414B3" w:rsidRDefault="003414B3" w:rsidP="00912AE2">
            <w:pPr>
              <w:pStyle w:val="ListParagraph"/>
              <w:numPr>
                <w:ilvl w:val="0"/>
                <w:numId w:val="3"/>
              </w:numPr>
              <w:ind w:left="158" w:hanging="202"/>
              <w:rPr>
                <w:i/>
                <w:iCs/>
                <w:color w:val="0070C0"/>
              </w:rPr>
            </w:pPr>
            <w:r w:rsidRPr="00AE56B0">
              <w:rPr>
                <w:i/>
                <w:iCs/>
                <w:color w:val="0070C0"/>
              </w:rPr>
              <w:t xml:space="preserve">What type of analysis work has already been completed? </w:t>
            </w:r>
          </w:p>
          <w:p w14:paraId="3194DB8C" w14:textId="79ACBA4C" w:rsidR="00F46938" w:rsidRDefault="00F46938" w:rsidP="00912AE2">
            <w:pPr>
              <w:pStyle w:val="ListParagraph"/>
              <w:numPr>
                <w:ilvl w:val="0"/>
                <w:numId w:val="3"/>
              </w:numPr>
              <w:ind w:left="158" w:hanging="202"/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>Does this project build upon a prior project?</w:t>
            </w:r>
          </w:p>
          <w:p w14:paraId="001D6EF9" w14:textId="07728811" w:rsidR="00F46938" w:rsidRPr="00AE56B0" w:rsidRDefault="00F46938" w:rsidP="00912AE2">
            <w:pPr>
              <w:pStyle w:val="ListParagraph"/>
              <w:numPr>
                <w:ilvl w:val="0"/>
                <w:numId w:val="3"/>
              </w:numPr>
              <w:ind w:left="158" w:hanging="202"/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>Does this project replace an existing system?</w:t>
            </w:r>
          </w:p>
          <w:p w14:paraId="0E0707E8" w14:textId="46DFF9D9" w:rsidR="003414B3" w:rsidRDefault="004D465C" w:rsidP="00912AE2">
            <w:pPr>
              <w:pStyle w:val="ListParagraph"/>
              <w:numPr>
                <w:ilvl w:val="0"/>
                <w:numId w:val="3"/>
              </w:numPr>
              <w:ind w:left="158" w:hanging="202"/>
              <w:rPr>
                <w:i/>
                <w:iCs/>
                <w:color w:val="0070C0"/>
              </w:rPr>
            </w:pPr>
            <w:r w:rsidRPr="00AE56B0">
              <w:rPr>
                <w:i/>
                <w:iCs/>
                <w:color w:val="0070C0"/>
              </w:rPr>
              <w:t xml:space="preserve">What is the current project environment in which the analysis will be taking place? </w:t>
            </w:r>
          </w:p>
          <w:p w14:paraId="6DE3E76E" w14:textId="75683B9C" w:rsidR="00EC04FF" w:rsidRPr="00AE56B0" w:rsidRDefault="00EC04FF" w:rsidP="00912AE2">
            <w:pPr>
              <w:pStyle w:val="ListParagraph"/>
              <w:numPr>
                <w:ilvl w:val="0"/>
                <w:numId w:val="3"/>
              </w:numPr>
              <w:ind w:left="158" w:hanging="202"/>
              <w:rPr>
                <w:i/>
                <w:iCs/>
                <w:color w:val="0070C0"/>
              </w:rPr>
            </w:pPr>
            <w:r w:rsidRPr="00EC04FF">
              <w:rPr>
                <w:i/>
                <w:iCs/>
                <w:color w:val="0070C0"/>
              </w:rPr>
              <w:t xml:space="preserve">What project or product decisions are anticipated to be supported by </w:t>
            </w:r>
            <w:r>
              <w:rPr>
                <w:i/>
                <w:iCs/>
                <w:color w:val="0070C0"/>
              </w:rPr>
              <w:t>future</w:t>
            </w:r>
            <w:r w:rsidRPr="00EC04FF">
              <w:rPr>
                <w:i/>
                <w:iCs/>
                <w:color w:val="0070C0"/>
              </w:rPr>
              <w:t xml:space="preserve"> analysis</w:t>
            </w:r>
            <w:r>
              <w:rPr>
                <w:i/>
                <w:iCs/>
                <w:color w:val="0070C0"/>
              </w:rPr>
              <w:t>?</w:t>
            </w:r>
          </w:p>
          <w:p w14:paraId="059C13C4" w14:textId="181B5818" w:rsidR="004D515C" w:rsidRDefault="004D515C" w:rsidP="00912AE2">
            <w:pPr>
              <w:ind w:left="158"/>
            </w:pPr>
          </w:p>
        </w:tc>
      </w:tr>
      <w:tr w:rsidR="008A6E26" w14:paraId="75F814E4" w14:textId="77777777" w:rsidTr="00912AE2">
        <w:tc>
          <w:tcPr>
            <w:tcW w:w="10255" w:type="dxa"/>
            <w:shd w:val="clear" w:color="auto" w:fill="D9D9D9" w:themeFill="background1" w:themeFillShade="D9"/>
          </w:tcPr>
          <w:p w14:paraId="5DBB4FFA" w14:textId="4153FB73" w:rsidR="008A6E26" w:rsidRDefault="003414B3" w:rsidP="00912AE2">
            <w:pPr>
              <w:jc w:val="center"/>
            </w:pPr>
            <w:r>
              <w:rPr>
                <w:b/>
                <w:bCs/>
                <w:smallCaps/>
              </w:rPr>
              <w:t xml:space="preserve">Analysis </w:t>
            </w:r>
            <w:r w:rsidR="008A6E26" w:rsidRPr="004D515C">
              <w:rPr>
                <w:b/>
                <w:bCs/>
                <w:smallCaps/>
              </w:rPr>
              <w:t>Scope</w:t>
            </w:r>
          </w:p>
        </w:tc>
      </w:tr>
      <w:tr w:rsidR="008A6E26" w14:paraId="4F69C98A" w14:textId="77777777" w:rsidTr="00912AE2">
        <w:trPr>
          <w:trHeight w:val="7683"/>
        </w:trPr>
        <w:tc>
          <w:tcPr>
            <w:tcW w:w="10255" w:type="dxa"/>
            <w:shd w:val="clear" w:color="auto" w:fill="auto"/>
          </w:tcPr>
          <w:p w14:paraId="49465E52" w14:textId="6535247F" w:rsidR="008A6E26" w:rsidRPr="00AE56B0" w:rsidRDefault="004D515C" w:rsidP="00912AE2">
            <w:pPr>
              <w:pStyle w:val="ListParagraph"/>
              <w:numPr>
                <w:ilvl w:val="0"/>
                <w:numId w:val="4"/>
              </w:numPr>
              <w:ind w:left="158" w:hanging="202"/>
              <w:rPr>
                <w:i/>
                <w:iCs/>
                <w:color w:val="0070C0"/>
              </w:rPr>
            </w:pPr>
            <w:r w:rsidRPr="00AE56B0">
              <w:rPr>
                <w:i/>
                <w:iCs/>
                <w:color w:val="0070C0"/>
              </w:rPr>
              <w:t xml:space="preserve">What </w:t>
            </w:r>
            <w:r w:rsidR="00B72CDE">
              <w:rPr>
                <w:i/>
                <w:iCs/>
                <w:color w:val="0070C0"/>
              </w:rPr>
              <w:t>are the specific areas of analysis?</w:t>
            </w:r>
          </w:p>
          <w:p w14:paraId="46272D9C" w14:textId="77777777" w:rsidR="001C3655" w:rsidRDefault="004D515C" w:rsidP="00912AE2">
            <w:pPr>
              <w:pStyle w:val="ListParagraph"/>
              <w:numPr>
                <w:ilvl w:val="0"/>
                <w:numId w:val="4"/>
              </w:numPr>
              <w:ind w:left="158" w:hanging="202"/>
              <w:rPr>
                <w:i/>
                <w:iCs/>
                <w:color w:val="0070C0"/>
              </w:rPr>
            </w:pPr>
            <w:r w:rsidRPr="00AE56B0">
              <w:rPr>
                <w:i/>
                <w:iCs/>
                <w:color w:val="0070C0"/>
              </w:rPr>
              <w:t xml:space="preserve">What </w:t>
            </w:r>
            <w:r w:rsidR="00B72CDE">
              <w:rPr>
                <w:i/>
                <w:iCs/>
                <w:color w:val="0070C0"/>
              </w:rPr>
              <w:t xml:space="preserve">will the BA team </w:t>
            </w:r>
            <w:r w:rsidRPr="00B72CDE">
              <w:rPr>
                <w:i/>
                <w:iCs/>
                <w:color w:val="0070C0"/>
                <w:u w:val="single"/>
              </w:rPr>
              <w:t>not</w:t>
            </w:r>
            <w:r w:rsidR="00B72CDE">
              <w:rPr>
                <w:i/>
                <w:iCs/>
                <w:color w:val="0070C0"/>
              </w:rPr>
              <w:t xml:space="preserve"> be</w:t>
            </w:r>
            <w:r w:rsidRPr="00AE56B0">
              <w:rPr>
                <w:i/>
                <w:iCs/>
                <w:color w:val="0070C0"/>
              </w:rPr>
              <w:t xml:space="preserve"> </w:t>
            </w:r>
            <w:r w:rsidR="00961396" w:rsidRPr="00AE56B0">
              <w:rPr>
                <w:i/>
                <w:iCs/>
                <w:color w:val="0070C0"/>
              </w:rPr>
              <w:t>analyzing</w:t>
            </w:r>
            <w:r w:rsidR="00E01178" w:rsidRPr="00AE56B0">
              <w:rPr>
                <w:i/>
                <w:iCs/>
                <w:color w:val="0070C0"/>
              </w:rPr>
              <w:t>?</w:t>
            </w:r>
          </w:p>
          <w:p w14:paraId="38189405" w14:textId="77777777" w:rsidR="004D515C" w:rsidRDefault="004D515C" w:rsidP="00912AE2">
            <w:pPr>
              <w:pStyle w:val="ListParagraph"/>
              <w:numPr>
                <w:ilvl w:val="0"/>
                <w:numId w:val="4"/>
              </w:numPr>
              <w:ind w:left="158" w:hanging="202"/>
              <w:rPr>
                <w:i/>
                <w:iCs/>
                <w:color w:val="0070C0"/>
              </w:rPr>
            </w:pPr>
            <w:r w:rsidRPr="001C3655">
              <w:rPr>
                <w:i/>
                <w:iCs/>
                <w:color w:val="0070C0"/>
              </w:rPr>
              <w:t>What constraints have been placed on the project (i.e.,</w:t>
            </w:r>
            <w:r w:rsidR="00AE56B0" w:rsidRPr="001C3655">
              <w:rPr>
                <w:i/>
                <w:iCs/>
                <w:color w:val="0070C0"/>
              </w:rPr>
              <w:t xml:space="preserve"> time,</w:t>
            </w:r>
            <w:r w:rsidRPr="001C3655">
              <w:rPr>
                <w:i/>
                <w:iCs/>
                <w:color w:val="0070C0"/>
              </w:rPr>
              <w:t xml:space="preserve"> staffing, funding, etc.)?</w:t>
            </w:r>
          </w:p>
          <w:p w14:paraId="4DBC6489" w14:textId="5255F1B9" w:rsidR="00F05B09" w:rsidRPr="001C3655" w:rsidRDefault="00F05B09" w:rsidP="00912AE2">
            <w:pPr>
              <w:pStyle w:val="ListParagraph"/>
              <w:ind w:left="158"/>
              <w:rPr>
                <w:i/>
                <w:iCs/>
                <w:color w:val="0070C0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190"/>
        <w:tblW w:w="10980" w:type="dxa"/>
        <w:tblLook w:val="04A0" w:firstRow="1" w:lastRow="0" w:firstColumn="1" w:lastColumn="0" w:noHBand="0" w:noVBand="1"/>
      </w:tblPr>
      <w:tblGrid>
        <w:gridCol w:w="10980"/>
      </w:tblGrid>
      <w:tr w:rsidR="00FB4180" w14:paraId="7A4EC193" w14:textId="77777777" w:rsidTr="00FB4180">
        <w:tc>
          <w:tcPr>
            <w:tcW w:w="10980" w:type="dxa"/>
            <w:shd w:val="clear" w:color="auto" w:fill="D9D9D9" w:themeFill="background1" w:themeFillShade="D9"/>
          </w:tcPr>
          <w:p w14:paraId="1551B30D" w14:textId="6256261C" w:rsidR="00FB4180" w:rsidRDefault="00204076" w:rsidP="00FB4180">
            <w:pPr>
              <w:jc w:val="center"/>
            </w:pPr>
            <w:r>
              <w:rPr>
                <w:b/>
                <w:bCs/>
                <w:smallCaps/>
              </w:rPr>
              <w:t>Ana</w:t>
            </w:r>
            <w:r w:rsidR="00FB4180" w:rsidRPr="004D515C">
              <w:rPr>
                <w:b/>
                <w:bCs/>
                <w:smallCaps/>
              </w:rPr>
              <w:t xml:space="preserve">lysis </w:t>
            </w:r>
            <w:r w:rsidR="00FB4180">
              <w:rPr>
                <w:b/>
                <w:bCs/>
                <w:smallCaps/>
              </w:rPr>
              <w:t>Methodology</w:t>
            </w:r>
          </w:p>
        </w:tc>
      </w:tr>
      <w:tr w:rsidR="00FB4180" w14:paraId="7D083AF9" w14:textId="77777777" w:rsidTr="00FB4180">
        <w:tc>
          <w:tcPr>
            <w:tcW w:w="10980" w:type="dxa"/>
          </w:tcPr>
          <w:p w14:paraId="3A652C06" w14:textId="77777777" w:rsidR="00FB4180" w:rsidRPr="00A7435D" w:rsidRDefault="00FB4180" w:rsidP="00FB4180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>Describe</w:t>
            </w:r>
            <w:r w:rsidRPr="00A7435D">
              <w:rPr>
                <w:i/>
                <w:iCs/>
                <w:color w:val="0070C0"/>
              </w:rPr>
              <w:t xml:space="preserve"> </w:t>
            </w:r>
            <w:r>
              <w:rPr>
                <w:i/>
                <w:iCs/>
                <w:color w:val="0070C0"/>
              </w:rPr>
              <w:t xml:space="preserve">the </w:t>
            </w:r>
            <w:r w:rsidRPr="00A7435D">
              <w:rPr>
                <w:i/>
                <w:iCs/>
                <w:color w:val="0070C0"/>
              </w:rPr>
              <w:t xml:space="preserve">project model </w:t>
            </w:r>
            <w:r>
              <w:rPr>
                <w:i/>
                <w:iCs/>
                <w:color w:val="0070C0"/>
              </w:rPr>
              <w:t>to</w:t>
            </w:r>
            <w:r w:rsidRPr="00A7435D">
              <w:rPr>
                <w:i/>
                <w:iCs/>
                <w:color w:val="0070C0"/>
              </w:rPr>
              <w:t xml:space="preserve"> be leveraged</w:t>
            </w:r>
            <w:r>
              <w:rPr>
                <w:i/>
                <w:iCs/>
                <w:color w:val="0070C0"/>
              </w:rPr>
              <w:t>?</w:t>
            </w:r>
            <w:r w:rsidRPr="00A7435D">
              <w:rPr>
                <w:i/>
                <w:iCs/>
                <w:color w:val="0070C0"/>
              </w:rPr>
              <w:t xml:space="preserve"> (i.e., Agile, hybrid)</w:t>
            </w:r>
          </w:p>
          <w:p w14:paraId="5656B353" w14:textId="77777777" w:rsidR="00FB4180" w:rsidRDefault="00FB4180" w:rsidP="00FB4180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 w:rsidRPr="00A7435D">
              <w:rPr>
                <w:i/>
                <w:iCs/>
                <w:color w:val="0070C0"/>
              </w:rPr>
              <w:t>What business models will be produced?</w:t>
            </w:r>
          </w:p>
          <w:p w14:paraId="572A6C7D" w14:textId="77777777" w:rsidR="00FB4180" w:rsidRPr="00F51D3F" w:rsidRDefault="00FB4180" w:rsidP="00FB4180">
            <w:pPr>
              <w:pStyle w:val="ListParagraph"/>
              <w:numPr>
                <w:ilvl w:val="1"/>
                <w:numId w:val="2"/>
              </w:numPr>
              <w:ind w:left="698" w:hanging="180"/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 xml:space="preserve"> As needed for clarifications, business process optimization…</w:t>
            </w:r>
          </w:p>
          <w:p w14:paraId="1190E27C" w14:textId="77777777" w:rsidR="00FB4180" w:rsidRDefault="00FB4180" w:rsidP="00FB4180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 w:rsidRPr="00A7435D">
              <w:rPr>
                <w:i/>
                <w:iCs/>
                <w:color w:val="0070C0"/>
              </w:rPr>
              <w:t>What elicitation and validation activities will the BA(s) conduct?</w:t>
            </w:r>
          </w:p>
          <w:p w14:paraId="7E4D782C" w14:textId="77777777" w:rsidR="00FB4180" w:rsidRPr="00383E96" w:rsidRDefault="00FB4180" w:rsidP="00FB4180">
            <w:pPr>
              <w:rPr>
                <w:i/>
                <w:iCs/>
                <w:color w:val="0070C0"/>
              </w:rPr>
            </w:pPr>
          </w:p>
        </w:tc>
      </w:tr>
      <w:tr w:rsidR="00FB4180" w14:paraId="784442C2" w14:textId="77777777" w:rsidTr="00FB4180">
        <w:tc>
          <w:tcPr>
            <w:tcW w:w="10980" w:type="dxa"/>
            <w:shd w:val="clear" w:color="auto" w:fill="D9D9D9" w:themeFill="background1" w:themeFillShade="D9"/>
          </w:tcPr>
          <w:p w14:paraId="3FCB6090" w14:textId="77777777" w:rsidR="00FB4180" w:rsidRPr="004D515C" w:rsidRDefault="00FB4180" w:rsidP="00FB4180">
            <w:pPr>
              <w:jc w:val="center"/>
              <w:rPr>
                <w:b/>
                <w:bCs/>
                <w:smallCaps/>
              </w:rPr>
            </w:pPr>
            <w:r>
              <w:rPr>
                <w:b/>
                <w:bCs/>
                <w:smallCaps/>
              </w:rPr>
              <w:t>Information Management &amp; Communication</w:t>
            </w:r>
          </w:p>
        </w:tc>
      </w:tr>
      <w:tr w:rsidR="00FB4180" w14:paraId="556C5B5B" w14:textId="77777777" w:rsidTr="00FB4180">
        <w:tc>
          <w:tcPr>
            <w:tcW w:w="10980" w:type="dxa"/>
          </w:tcPr>
          <w:p w14:paraId="6DC2137F" w14:textId="77777777" w:rsidR="00FB4180" w:rsidRPr="00A7435D" w:rsidRDefault="00FB4180" w:rsidP="00FB4180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 w:rsidRPr="00A7435D">
              <w:rPr>
                <w:i/>
                <w:iCs/>
                <w:color w:val="0070C0"/>
              </w:rPr>
              <w:t xml:space="preserve">What tools will be used to organize the deliverables and artifacts produced? </w:t>
            </w:r>
          </w:p>
          <w:p w14:paraId="4972D544" w14:textId="77777777" w:rsidR="00FB4180" w:rsidRPr="00F51D3F" w:rsidRDefault="00FB4180" w:rsidP="00FB4180">
            <w:pPr>
              <w:rPr>
                <w:i/>
                <w:iCs/>
                <w:color w:val="0070C0"/>
              </w:rPr>
            </w:pPr>
          </w:p>
        </w:tc>
      </w:tr>
      <w:tr w:rsidR="00FB4180" w14:paraId="5BA643A0" w14:textId="77777777" w:rsidTr="00FB4180">
        <w:tc>
          <w:tcPr>
            <w:tcW w:w="10980" w:type="dxa"/>
            <w:shd w:val="clear" w:color="auto" w:fill="D9D9D9" w:themeFill="background1" w:themeFillShade="D9"/>
          </w:tcPr>
          <w:p w14:paraId="38F9A11A" w14:textId="77777777" w:rsidR="00FB4180" w:rsidRDefault="00FB4180" w:rsidP="00FB4180">
            <w:pPr>
              <w:jc w:val="center"/>
            </w:pPr>
            <w:r>
              <w:rPr>
                <w:b/>
                <w:bCs/>
                <w:smallCaps/>
              </w:rPr>
              <w:t>BA Roles and Responsibilities</w:t>
            </w:r>
          </w:p>
        </w:tc>
      </w:tr>
      <w:tr w:rsidR="00FB4180" w14:paraId="3B0B6261" w14:textId="77777777" w:rsidTr="00FB4180">
        <w:trPr>
          <w:trHeight w:val="9904"/>
        </w:trPr>
        <w:tc>
          <w:tcPr>
            <w:tcW w:w="10980" w:type="dxa"/>
            <w:shd w:val="clear" w:color="auto" w:fill="auto"/>
          </w:tcPr>
          <w:p w14:paraId="147D4185" w14:textId="77777777" w:rsidR="00FB4180" w:rsidRPr="00E5431C" w:rsidRDefault="00FB4180" w:rsidP="00FB4180">
            <w:pPr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 xml:space="preserve">Possibilities include: </w:t>
            </w:r>
          </w:p>
          <w:p w14:paraId="2447507A" w14:textId="77777777" w:rsidR="00FB4180" w:rsidRDefault="00FB4180" w:rsidP="00FB4180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>Liaison between Product Owner, Sponsor, SMEs, and Project Team</w:t>
            </w:r>
          </w:p>
          <w:p w14:paraId="5EE724E5" w14:textId="77777777" w:rsidR="00FB4180" w:rsidRDefault="00FB4180" w:rsidP="00FB4180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 xml:space="preserve">Maintain stakeholder </w:t>
            </w:r>
            <w:proofErr w:type="gramStart"/>
            <w:r>
              <w:rPr>
                <w:i/>
                <w:iCs/>
                <w:color w:val="0070C0"/>
              </w:rPr>
              <w:t>register</w:t>
            </w:r>
            <w:proofErr w:type="gramEnd"/>
          </w:p>
          <w:p w14:paraId="647F5775" w14:textId="77777777" w:rsidR="00FB4180" w:rsidRDefault="00FB4180" w:rsidP="00FB4180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>Facilitate Product Backlog grooming/</w:t>
            </w:r>
            <w:proofErr w:type="gramStart"/>
            <w:r>
              <w:rPr>
                <w:i/>
                <w:iCs/>
                <w:color w:val="0070C0"/>
              </w:rPr>
              <w:t>refinement</w:t>
            </w:r>
            <w:proofErr w:type="gramEnd"/>
          </w:p>
          <w:p w14:paraId="044AFD6C" w14:textId="77777777" w:rsidR="00FB4180" w:rsidRDefault="00FB4180" w:rsidP="00FB4180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>Facilitate Sprint Backlog grooming/</w:t>
            </w:r>
            <w:proofErr w:type="gramStart"/>
            <w:r>
              <w:rPr>
                <w:i/>
                <w:iCs/>
                <w:color w:val="0070C0"/>
              </w:rPr>
              <w:t>refinement</w:t>
            </w:r>
            <w:proofErr w:type="gramEnd"/>
          </w:p>
          <w:p w14:paraId="4BE8CA83" w14:textId="77777777" w:rsidR="00FB4180" w:rsidRPr="007D1D4F" w:rsidRDefault="00FB4180" w:rsidP="00FB4180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iCs/>
                <w:color w:val="0070C0"/>
              </w:rPr>
            </w:pPr>
            <w:r w:rsidRPr="00E321AC">
              <w:rPr>
                <w:i/>
                <w:iCs/>
                <w:color w:val="0070C0"/>
              </w:rPr>
              <w:t xml:space="preserve">Draft/Verify/Validate/Approve </w:t>
            </w:r>
            <w:r>
              <w:rPr>
                <w:i/>
                <w:iCs/>
                <w:color w:val="0070C0"/>
              </w:rPr>
              <w:t>new and updated</w:t>
            </w:r>
            <w:r w:rsidRPr="00E321AC">
              <w:rPr>
                <w:i/>
                <w:iCs/>
                <w:color w:val="0070C0"/>
              </w:rPr>
              <w:t xml:space="preserve"> </w:t>
            </w:r>
            <w:proofErr w:type="gramStart"/>
            <w:r>
              <w:rPr>
                <w:i/>
                <w:iCs/>
                <w:color w:val="0070C0"/>
              </w:rPr>
              <w:t>r</w:t>
            </w:r>
            <w:r w:rsidRPr="00E321AC">
              <w:rPr>
                <w:i/>
                <w:iCs/>
                <w:color w:val="0070C0"/>
              </w:rPr>
              <w:t>equirements</w:t>
            </w:r>
            <w:proofErr w:type="gramEnd"/>
            <w:r>
              <w:rPr>
                <w:i/>
                <w:iCs/>
                <w:color w:val="0070C0"/>
              </w:rPr>
              <w:t xml:space="preserve"> </w:t>
            </w:r>
          </w:p>
          <w:p w14:paraId="3CADD8DC" w14:textId="77777777" w:rsidR="00FB4180" w:rsidRPr="0009017B" w:rsidRDefault="00FB4180" w:rsidP="00FB4180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color w:val="0070C0"/>
              </w:rPr>
            </w:pPr>
            <w:r w:rsidRPr="0009017B">
              <w:rPr>
                <w:i/>
                <w:iCs/>
                <w:color w:val="0070C0"/>
              </w:rPr>
              <w:t xml:space="preserve">Assist business/testing team in developing test cases and/or testing </w:t>
            </w:r>
            <w:proofErr w:type="gramStart"/>
            <w:r w:rsidRPr="0009017B">
              <w:rPr>
                <w:i/>
                <w:iCs/>
                <w:color w:val="0070C0"/>
              </w:rPr>
              <w:t>strategy</w:t>
            </w:r>
            <w:proofErr w:type="gramEnd"/>
          </w:p>
          <w:p w14:paraId="74653E85" w14:textId="77777777" w:rsidR="00FB4180" w:rsidRPr="0009017B" w:rsidRDefault="00FB4180" w:rsidP="00FB4180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color w:val="0070C0"/>
              </w:rPr>
            </w:pPr>
            <w:r w:rsidRPr="0009017B">
              <w:rPr>
                <w:i/>
                <w:color w:val="0070C0"/>
              </w:rPr>
              <w:t xml:space="preserve">Assist with management of ADO or other sprint/release management </w:t>
            </w:r>
            <w:proofErr w:type="gramStart"/>
            <w:r w:rsidRPr="0009017B">
              <w:rPr>
                <w:i/>
                <w:color w:val="0070C0"/>
              </w:rPr>
              <w:t>tools</w:t>
            </w:r>
            <w:proofErr w:type="gramEnd"/>
          </w:p>
          <w:p w14:paraId="6B1C62E9" w14:textId="77777777" w:rsidR="00FB4180" w:rsidRPr="00E5431C" w:rsidRDefault="00FB4180" w:rsidP="00FB4180">
            <w:pPr>
              <w:pStyle w:val="ListParagraph"/>
              <w:numPr>
                <w:ilvl w:val="0"/>
                <w:numId w:val="2"/>
              </w:numPr>
              <w:ind w:left="158" w:hanging="202"/>
              <w:rPr>
                <w:i/>
                <w:color w:val="0070C0"/>
              </w:rPr>
            </w:pPr>
            <w:r>
              <w:rPr>
                <w:i/>
                <w:iCs/>
                <w:color w:val="0070C0"/>
              </w:rPr>
              <w:t>Peer review project documentation</w:t>
            </w:r>
          </w:p>
        </w:tc>
      </w:tr>
    </w:tbl>
    <w:p w14:paraId="286590F2" w14:textId="04F7B1D7" w:rsidR="0007038E" w:rsidRDefault="0007038E" w:rsidP="00912AE2"/>
    <w:sectPr w:rsidR="0007038E" w:rsidSect="00DC184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23811" w:h="16838" w:orient="landscape" w:code="8"/>
      <w:pgMar w:top="1440" w:right="1008" w:bottom="1440" w:left="1008" w:header="288" w:footer="288" w:gutter="0"/>
      <w:cols w:num="2" w:space="14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61D14" w14:textId="77777777" w:rsidR="00A86842" w:rsidRDefault="00A86842" w:rsidP="008A6E26">
      <w:pPr>
        <w:spacing w:after="0" w:line="240" w:lineRule="auto"/>
      </w:pPr>
      <w:r>
        <w:separator/>
      </w:r>
    </w:p>
  </w:endnote>
  <w:endnote w:type="continuationSeparator" w:id="0">
    <w:p w14:paraId="563914E9" w14:textId="77777777" w:rsidR="00A86842" w:rsidRDefault="00A86842" w:rsidP="008A6E26">
      <w:pPr>
        <w:spacing w:after="0" w:line="240" w:lineRule="auto"/>
      </w:pPr>
      <w:r>
        <w:continuationSeparator/>
      </w:r>
    </w:p>
  </w:endnote>
  <w:endnote w:type="continuationNotice" w:id="1">
    <w:p w14:paraId="553A7C33" w14:textId="77777777" w:rsidR="00A86842" w:rsidRDefault="00A868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0FB5" w14:textId="77777777" w:rsidR="00BB5F0E" w:rsidRDefault="00BB5F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BEDB9" w14:textId="3976C8D1" w:rsidR="00AE0FA2" w:rsidRDefault="00AE0FA2" w:rsidP="00912AE2">
    <w:pPr>
      <w:pStyle w:val="Footer"/>
      <w:tabs>
        <w:tab w:val="clear" w:pos="9360"/>
        <w:tab w:val="right" w:pos="20520"/>
      </w:tabs>
      <w:rPr>
        <w:sz w:val="20"/>
        <w:szCs w:val="20"/>
      </w:rPr>
    </w:pPr>
    <w:r w:rsidRPr="009E3971">
      <w:rPr>
        <w:bCs/>
        <w:sz w:val="20"/>
      </w:rPr>
      <w:t>Agency of Digital Services | Enterprise Project Management Office</w:t>
    </w:r>
    <w:r w:rsidRPr="009E3971">
      <w:rPr>
        <w:bCs/>
        <w:sz w:val="20"/>
      </w:rPr>
      <w:tab/>
    </w:r>
    <w:r w:rsidR="009F52D3">
      <w:rPr>
        <w:bCs/>
        <w:sz w:val="20"/>
      </w:rPr>
      <w:t>Version X.X</w:t>
    </w:r>
    <w:r w:rsidRPr="009E3971">
      <w:rPr>
        <w:bCs/>
        <w:sz w:val="20"/>
      </w:rPr>
      <w:tab/>
    </w:r>
    <w:r>
      <w:rPr>
        <w:b/>
        <w:bCs/>
        <w:sz w:val="20"/>
      </w:rPr>
      <w:br/>
    </w:r>
    <w:r w:rsidR="00D7099A">
      <w:rPr>
        <w:sz w:val="20"/>
        <w:szCs w:val="20"/>
      </w:rPr>
      <w:t>One National Life Drive | Dewey Building | Montpelier, Vermont 05633</w:t>
    </w:r>
    <w:r w:rsidR="009F52D3">
      <w:rPr>
        <w:sz w:val="20"/>
        <w:szCs w:val="20"/>
      </w:rPr>
      <w:tab/>
      <w:t>Updated [date]</w:t>
    </w:r>
  </w:p>
  <w:p w14:paraId="38997C8B" w14:textId="726894FB" w:rsidR="00912AE2" w:rsidRPr="00912AE2" w:rsidRDefault="00912AE2" w:rsidP="00912AE2">
    <w:pPr>
      <w:pStyle w:val="Footer"/>
      <w:tabs>
        <w:tab w:val="clear" w:pos="9360"/>
        <w:tab w:val="right" w:pos="20520"/>
      </w:tabs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="00ED12CC">
      <w:rPr>
        <w:sz w:val="20"/>
        <w:szCs w:val="20"/>
      </w:rPr>
      <w:t>BA Plan A3 Template version 2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3B86A" w14:textId="77777777" w:rsidR="00BB5F0E" w:rsidRDefault="00BB5F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75103" w14:textId="77777777" w:rsidR="00A86842" w:rsidRDefault="00A86842" w:rsidP="008A6E26">
      <w:pPr>
        <w:spacing w:after="0" w:line="240" w:lineRule="auto"/>
      </w:pPr>
      <w:r>
        <w:separator/>
      </w:r>
    </w:p>
  </w:footnote>
  <w:footnote w:type="continuationSeparator" w:id="0">
    <w:p w14:paraId="1AC72FB2" w14:textId="77777777" w:rsidR="00A86842" w:rsidRDefault="00A86842" w:rsidP="008A6E26">
      <w:pPr>
        <w:spacing w:after="0" w:line="240" w:lineRule="auto"/>
      </w:pPr>
      <w:r>
        <w:continuationSeparator/>
      </w:r>
    </w:p>
  </w:footnote>
  <w:footnote w:type="continuationNotice" w:id="1">
    <w:p w14:paraId="795A53D8" w14:textId="77777777" w:rsidR="00A86842" w:rsidRDefault="00A868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4BE3D" w14:textId="77777777" w:rsidR="00BB5F0E" w:rsidRDefault="00BB5F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9578C" w14:textId="6F9BCD8A" w:rsidR="00D72661" w:rsidRPr="00244EAB" w:rsidRDefault="00A706AC" w:rsidP="00C43ED0">
    <w:pPr>
      <w:pStyle w:val="Header"/>
      <w:tabs>
        <w:tab w:val="clear" w:pos="4680"/>
        <w:tab w:val="clear" w:pos="9360"/>
        <w:tab w:val="center" w:pos="6768"/>
      </w:tabs>
      <w:ind w:left="450"/>
      <w:rPr>
        <w:sz w:val="24"/>
        <w:szCs w:val="24"/>
      </w:rPr>
    </w:pPr>
    <w:r w:rsidRPr="00244EAB">
      <w:rPr>
        <w:rFonts w:ascii="Calibri" w:hAnsi="Calibri" w:cs="Calibri"/>
        <w:b/>
        <w:bCs/>
        <w:noProof/>
        <w:color w:val="000000"/>
        <w:sz w:val="24"/>
        <w:szCs w:val="24"/>
        <w:bdr w:val="none" w:sz="0" w:space="0" w:color="auto" w:frame="1"/>
      </w:rPr>
      <w:drawing>
        <wp:anchor distT="0" distB="0" distL="114300" distR="114300" simplePos="0" relativeHeight="251658240" behindDoc="0" locked="0" layoutInCell="1" allowOverlap="1" wp14:anchorId="30EB0691" wp14:editId="2AE82A38">
          <wp:simplePos x="0" y="0"/>
          <wp:positionH relativeFrom="column">
            <wp:posOffset>294005</wp:posOffset>
          </wp:positionH>
          <wp:positionV relativeFrom="paragraph">
            <wp:posOffset>196215</wp:posOffset>
          </wp:positionV>
          <wp:extent cx="2203211" cy="715946"/>
          <wp:effectExtent l="0" t="0" r="6985" b="825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3211" cy="7159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W w:w="0" w:type="auto"/>
      <w:tblInd w:w="4315" w:type="dxa"/>
      <w:shd w:val="clear" w:color="auto" w:fill="E2EFD9" w:themeFill="accent6" w:themeFillTint="33"/>
      <w:tblLook w:val="04A0" w:firstRow="1" w:lastRow="0" w:firstColumn="1" w:lastColumn="0" w:noHBand="0" w:noVBand="1"/>
    </w:tblPr>
    <w:tblGrid>
      <w:gridCol w:w="6480"/>
      <w:gridCol w:w="10980"/>
    </w:tblGrid>
    <w:tr w:rsidR="0072113E" w:rsidRPr="00244EAB" w14:paraId="684CF477" w14:textId="77777777" w:rsidTr="00BB5F0E">
      <w:tc>
        <w:tcPr>
          <w:tcW w:w="17460" w:type="dxa"/>
          <w:gridSpan w:val="2"/>
          <w:shd w:val="clear" w:color="auto" w:fill="007935"/>
        </w:tcPr>
        <w:p w14:paraId="29276B52" w14:textId="11EC3571" w:rsidR="0072113E" w:rsidRPr="00244EAB" w:rsidRDefault="0072113E" w:rsidP="0072113E">
          <w:pPr>
            <w:pStyle w:val="Header"/>
            <w:tabs>
              <w:tab w:val="clear" w:pos="4680"/>
              <w:tab w:val="clear" w:pos="9360"/>
              <w:tab w:val="center" w:pos="6768"/>
            </w:tabs>
            <w:jc w:val="center"/>
            <w:rPr>
              <w:b/>
              <w:bCs/>
              <w:smallCaps/>
              <w:sz w:val="18"/>
              <w:szCs w:val="18"/>
            </w:rPr>
          </w:pPr>
          <w:r w:rsidRPr="00244EAB">
            <w:rPr>
              <w:b/>
              <w:bCs/>
              <w:smallCaps/>
              <w:color w:val="FFFFFF" w:themeColor="background1"/>
            </w:rPr>
            <w:t>Business Analysis Plan</w:t>
          </w:r>
          <w:r w:rsidR="00076DE9">
            <w:rPr>
              <w:b/>
              <w:bCs/>
              <w:smallCaps/>
              <w:color w:val="FFFFFF" w:themeColor="background1"/>
            </w:rPr>
            <w:t xml:space="preserve"> </w:t>
          </w:r>
        </w:p>
      </w:tc>
    </w:tr>
    <w:tr w:rsidR="00D72661" w:rsidRPr="00244EAB" w14:paraId="5373502A" w14:textId="77777777" w:rsidTr="00BB5F0E">
      <w:tc>
        <w:tcPr>
          <w:tcW w:w="6480" w:type="dxa"/>
          <w:shd w:val="clear" w:color="auto" w:fill="E2EFD9" w:themeFill="accent6" w:themeFillTint="33"/>
        </w:tcPr>
        <w:p w14:paraId="55A4552C" w14:textId="22C613D9" w:rsidR="00D72661" w:rsidRPr="00244EAB" w:rsidRDefault="00DE6B05" w:rsidP="004D515C">
          <w:pPr>
            <w:pStyle w:val="Header"/>
            <w:tabs>
              <w:tab w:val="clear" w:pos="4680"/>
              <w:tab w:val="clear" w:pos="9360"/>
              <w:tab w:val="center" w:pos="6768"/>
            </w:tabs>
            <w:rPr>
              <w:b/>
              <w:bCs/>
              <w:sz w:val="20"/>
              <w:szCs w:val="20"/>
            </w:rPr>
          </w:pPr>
          <w:r w:rsidRPr="00244EAB">
            <w:rPr>
              <w:b/>
              <w:bCs/>
              <w:sz w:val="20"/>
              <w:szCs w:val="20"/>
            </w:rPr>
            <w:t xml:space="preserve">Project Name: </w:t>
          </w:r>
        </w:p>
      </w:tc>
      <w:tc>
        <w:tcPr>
          <w:tcW w:w="10980" w:type="dxa"/>
          <w:shd w:val="clear" w:color="auto" w:fill="E2EFD9" w:themeFill="accent6" w:themeFillTint="33"/>
        </w:tcPr>
        <w:p w14:paraId="1C646B41" w14:textId="7D1BDFB3" w:rsidR="00D72661" w:rsidRPr="00244EAB" w:rsidRDefault="00DE6B05" w:rsidP="004D515C">
          <w:pPr>
            <w:pStyle w:val="Header"/>
            <w:tabs>
              <w:tab w:val="clear" w:pos="4680"/>
              <w:tab w:val="clear" w:pos="9360"/>
              <w:tab w:val="center" w:pos="6768"/>
            </w:tabs>
            <w:rPr>
              <w:b/>
              <w:bCs/>
              <w:sz w:val="20"/>
              <w:szCs w:val="20"/>
            </w:rPr>
          </w:pPr>
          <w:r w:rsidRPr="00244EAB">
            <w:rPr>
              <w:b/>
              <w:bCs/>
              <w:sz w:val="20"/>
              <w:szCs w:val="20"/>
            </w:rPr>
            <w:t xml:space="preserve">Lead BA: </w:t>
          </w:r>
        </w:p>
      </w:tc>
    </w:tr>
    <w:tr w:rsidR="00DE6B05" w:rsidRPr="00244EAB" w14:paraId="28411441" w14:textId="77777777" w:rsidTr="00BB5F0E">
      <w:tc>
        <w:tcPr>
          <w:tcW w:w="6480" w:type="dxa"/>
          <w:shd w:val="clear" w:color="auto" w:fill="E2EFD9" w:themeFill="accent6" w:themeFillTint="33"/>
        </w:tcPr>
        <w:p w14:paraId="09D733E7" w14:textId="20BA0C80" w:rsidR="00DE6B05" w:rsidRPr="00244EAB" w:rsidRDefault="00DE6B05" w:rsidP="004D515C">
          <w:pPr>
            <w:pStyle w:val="Header"/>
            <w:tabs>
              <w:tab w:val="clear" w:pos="4680"/>
              <w:tab w:val="clear" w:pos="9360"/>
              <w:tab w:val="center" w:pos="6768"/>
            </w:tabs>
            <w:rPr>
              <w:b/>
              <w:bCs/>
              <w:sz w:val="20"/>
              <w:szCs w:val="20"/>
            </w:rPr>
          </w:pPr>
          <w:r w:rsidRPr="00244EAB">
            <w:rPr>
              <w:b/>
              <w:bCs/>
              <w:sz w:val="20"/>
              <w:szCs w:val="20"/>
            </w:rPr>
            <w:t>Agency/Department:</w:t>
          </w:r>
        </w:p>
      </w:tc>
      <w:tc>
        <w:tcPr>
          <w:tcW w:w="10980" w:type="dxa"/>
          <w:vMerge w:val="restart"/>
          <w:shd w:val="clear" w:color="auto" w:fill="E2EFD9" w:themeFill="accent6" w:themeFillTint="33"/>
        </w:tcPr>
        <w:p w14:paraId="512AF4E8" w14:textId="77777777" w:rsidR="00DE6B05" w:rsidRPr="00244EAB" w:rsidRDefault="0056618B" w:rsidP="004D515C">
          <w:pPr>
            <w:pStyle w:val="Header"/>
            <w:tabs>
              <w:tab w:val="clear" w:pos="4680"/>
              <w:tab w:val="clear" w:pos="9360"/>
              <w:tab w:val="center" w:pos="6768"/>
            </w:tabs>
            <w:rPr>
              <w:b/>
              <w:bCs/>
              <w:sz w:val="20"/>
              <w:szCs w:val="20"/>
            </w:rPr>
          </w:pPr>
          <w:r w:rsidRPr="00244EAB">
            <w:rPr>
              <w:b/>
              <w:bCs/>
              <w:sz w:val="20"/>
              <w:szCs w:val="20"/>
            </w:rPr>
            <w:t xml:space="preserve">Additional </w:t>
          </w:r>
          <w:r w:rsidR="00DE6B05" w:rsidRPr="00244EAB">
            <w:rPr>
              <w:b/>
              <w:bCs/>
              <w:sz w:val="20"/>
              <w:szCs w:val="20"/>
            </w:rPr>
            <w:t xml:space="preserve">Project Team Members: </w:t>
          </w:r>
        </w:p>
        <w:p w14:paraId="1FEED3D3" w14:textId="0D105CFC" w:rsidR="00DE6B05" w:rsidRPr="00244EAB" w:rsidRDefault="007F5D71" w:rsidP="004D515C">
          <w:pPr>
            <w:pStyle w:val="Header"/>
            <w:tabs>
              <w:tab w:val="clear" w:pos="4680"/>
              <w:tab w:val="clear" w:pos="9360"/>
              <w:tab w:val="center" w:pos="6768"/>
            </w:tabs>
            <w:rPr>
              <w:i/>
              <w:sz w:val="20"/>
              <w:szCs w:val="20"/>
            </w:rPr>
          </w:pPr>
          <w:r w:rsidRPr="00244EAB">
            <w:rPr>
              <w:i/>
              <w:iCs/>
              <w:color w:val="0070C0"/>
              <w:sz w:val="18"/>
              <w:szCs w:val="18"/>
            </w:rPr>
            <w:t>(</w:t>
          </w:r>
          <w:r w:rsidR="00D15BC4" w:rsidRPr="00244EAB">
            <w:rPr>
              <w:i/>
              <w:iCs/>
              <w:color w:val="0070C0"/>
              <w:sz w:val="18"/>
              <w:szCs w:val="18"/>
            </w:rPr>
            <w:t>Based</w:t>
          </w:r>
          <w:r w:rsidRPr="00244EAB">
            <w:rPr>
              <w:i/>
              <w:iCs/>
              <w:color w:val="0070C0"/>
              <w:sz w:val="18"/>
              <w:szCs w:val="18"/>
            </w:rPr>
            <w:t xml:space="preserve"> on project size; small would be entire Agile team, large projects could be limited to core BA/PM/Product Owner types)</w:t>
          </w:r>
        </w:p>
      </w:tc>
    </w:tr>
    <w:tr w:rsidR="00DE6B05" w:rsidRPr="00244EAB" w14:paraId="6E304AA5" w14:textId="77777777" w:rsidTr="00BB5F0E">
      <w:tc>
        <w:tcPr>
          <w:tcW w:w="6480" w:type="dxa"/>
          <w:shd w:val="clear" w:color="auto" w:fill="E2EFD9" w:themeFill="accent6" w:themeFillTint="33"/>
        </w:tcPr>
        <w:p w14:paraId="63B2C9D8" w14:textId="6C0A9E21" w:rsidR="00DE6B05" w:rsidRPr="00244EAB" w:rsidRDefault="00DE6B05" w:rsidP="004D515C">
          <w:pPr>
            <w:pStyle w:val="Header"/>
            <w:tabs>
              <w:tab w:val="clear" w:pos="4680"/>
              <w:tab w:val="clear" w:pos="9360"/>
              <w:tab w:val="center" w:pos="6768"/>
            </w:tabs>
            <w:rPr>
              <w:b/>
              <w:bCs/>
              <w:sz w:val="20"/>
              <w:szCs w:val="20"/>
            </w:rPr>
          </w:pPr>
          <w:r w:rsidRPr="00244EAB">
            <w:rPr>
              <w:b/>
              <w:bCs/>
              <w:sz w:val="20"/>
              <w:szCs w:val="20"/>
            </w:rPr>
            <w:t>Sponsor/Champion:</w:t>
          </w:r>
        </w:p>
      </w:tc>
      <w:tc>
        <w:tcPr>
          <w:tcW w:w="10980" w:type="dxa"/>
          <w:vMerge/>
          <w:shd w:val="clear" w:color="auto" w:fill="E2EFD9" w:themeFill="accent6" w:themeFillTint="33"/>
        </w:tcPr>
        <w:p w14:paraId="5CF64134" w14:textId="77777777" w:rsidR="00DE6B05" w:rsidRPr="00244EAB" w:rsidRDefault="00DE6B05" w:rsidP="004D515C">
          <w:pPr>
            <w:pStyle w:val="Header"/>
            <w:tabs>
              <w:tab w:val="clear" w:pos="4680"/>
              <w:tab w:val="clear" w:pos="9360"/>
              <w:tab w:val="center" w:pos="6768"/>
            </w:tabs>
            <w:rPr>
              <w:sz w:val="18"/>
              <w:szCs w:val="18"/>
            </w:rPr>
          </w:pPr>
        </w:p>
      </w:tc>
    </w:tr>
    <w:tr w:rsidR="00DE6B05" w:rsidRPr="00244EAB" w14:paraId="4CF56815" w14:textId="77777777" w:rsidTr="00BB5F0E">
      <w:tc>
        <w:tcPr>
          <w:tcW w:w="6480" w:type="dxa"/>
          <w:shd w:val="clear" w:color="auto" w:fill="E2EFD9" w:themeFill="accent6" w:themeFillTint="33"/>
        </w:tcPr>
        <w:p w14:paraId="416F9DF7" w14:textId="4DF25B5D" w:rsidR="00DE6B05" w:rsidRPr="00244EAB" w:rsidRDefault="004E0E2A" w:rsidP="004D515C">
          <w:pPr>
            <w:pStyle w:val="Header"/>
            <w:tabs>
              <w:tab w:val="clear" w:pos="4680"/>
              <w:tab w:val="clear" w:pos="9360"/>
              <w:tab w:val="center" w:pos="6768"/>
            </w:tabs>
            <w:rPr>
              <w:b/>
              <w:bCs/>
              <w:sz w:val="20"/>
              <w:szCs w:val="20"/>
            </w:rPr>
          </w:pPr>
          <w:r w:rsidRPr="00244EAB">
            <w:rPr>
              <w:b/>
              <w:bCs/>
              <w:sz w:val="20"/>
              <w:szCs w:val="20"/>
            </w:rPr>
            <w:t xml:space="preserve">Product Owner: </w:t>
          </w:r>
        </w:p>
      </w:tc>
      <w:tc>
        <w:tcPr>
          <w:tcW w:w="10980" w:type="dxa"/>
          <w:vMerge/>
          <w:shd w:val="clear" w:color="auto" w:fill="E2EFD9" w:themeFill="accent6" w:themeFillTint="33"/>
        </w:tcPr>
        <w:p w14:paraId="720BE24C" w14:textId="77777777" w:rsidR="00DE6B05" w:rsidRPr="00244EAB" w:rsidRDefault="00DE6B05" w:rsidP="004D515C">
          <w:pPr>
            <w:pStyle w:val="Header"/>
            <w:tabs>
              <w:tab w:val="clear" w:pos="4680"/>
              <w:tab w:val="clear" w:pos="9360"/>
              <w:tab w:val="center" w:pos="6768"/>
            </w:tabs>
            <w:rPr>
              <w:sz w:val="18"/>
              <w:szCs w:val="18"/>
            </w:rPr>
          </w:pPr>
        </w:p>
      </w:tc>
    </w:tr>
  </w:tbl>
  <w:p w14:paraId="0F9D7590" w14:textId="29D015B8" w:rsidR="008A6E26" w:rsidRDefault="004D515C" w:rsidP="004D515C">
    <w:pPr>
      <w:pStyle w:val="Header"/>
      <w:tabs>
        <w:tab w:val="clear" w:pos="4680"/>
        <w:tab w:val="clear" w:pos="9360"/>
        <w:tab w:val="center" w:pos="6768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A7DB4" w14:textId="77777777" w:rsidR="00BB5F0E" w:rsidRDefault="00BB5F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A2887"/>
    <w:multiLevelType w:val="hybridMultilevel"/>
    <w:tmpl w:val="D722F4F8"/>
    <w:lvl w:ilvl="0" w:tplc="83527B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F7BA0"/>
    <w:multiLevelType w:val="hybridMultilevel"/>
    <w:tmpl w:val="DF1AA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8B6FCC"/>
    <w:multiLevelType w:val="hybridMultilevel"/>
    <w:tmpl w:val="C91A9096"/>
    <w:lvl w:ilvl="0" w:tplc="CD26DE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B669E"/>
    <w:multiLevelType w:val="hybridMultilevel"/>
    <w:tmpl w:val="7C6CA3C0"/>
    <w:lvl w:ilvl="0" w:tplc="83527B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0E58B6"/>
    <w:multiLevelType w:val="hybridMultilevel"/>
    <w:tmpl w:val="AC0611AE"/>
    <w:lvl w:ilvl="0" w:tplc="83527B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2564603">
    <w:abstractNumId w:val="2"/>
  </w:num>
  <w:num w:numId="2" w16cid:durableId="505099452">
    <w:abstractNumId w:val="4"/>
  </w:num>
  <w:num w:numId="3" w16cid:durableId="1686588191">
    <w:abstractNumId w:val="3"/>
  </w:num>
  <w:num w:numId="4" w16cid:durableId="168718800">
    <w:abstractNumId w:val="0"/>
  </w:num>
  <w:num w:numId="5" w16cid:durableId="11839817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MzcwMDAyNTQzsTRX0lEKTi0uzszPAykwrAUArP311CwAAAA="/>
  </w:docVars>
  <w:rsids>
    <w:rsidRoot w:val="008A6E26"/>
    <w:rsid w:val="0003112C"/>
    <w:rsid w:val="0003646D"/>
    <w:rsid w:val="00043111"/>
    <w:rsid w:val="0007038E"/>
    <w:rsid w:val="00076DE9"/>
    <w:rsid w:val="0009017B"/>
    <w:rsid w:val="000F2A77"/>
    <w:rsid w:val="000F4FAF"/>
    <w:rsid w:val="00133ECA"/>
    <w:rsid w:val="001A7612"/>
    <w:rsid w:val="001C3655"/>
    <w:rsid w:val="001F377E"/>
    <w:rsid w:val="00204076"/>
    <w:rsid w:val="00240E53"/>
    <w:rsid w:val="00244EAB"/>
    <w:rsid w:val="00257F51"/>
    <w:rsid w:val="002A0C4A"/>
    <w:rsid w:val="002B42BD"/>
    <w:rsid w:val="00307962"/>
    <w:rsid w:val="003164E7"/>
    <w:rsid w:val="003414B3"/>
    <w:rsid w:val="003477CA"/>
    <w:rsid w:val="00362098"/>
    <w:rsid w:val="00383E96"/>
    <w:rsid w:val="00393076"/>
    <w:rsid w:val="003B14B1"/>
    <w:rsid w:val="003D1F7B"/>
    <w:rsid w:val="003F03BF"/>
    <w:rsid w:val="00416B54"/>
    <w:rsid w:val="00437731"/>
    <w:rsid w:val="004438F2"/>
    <w:rsid w:val="00464A96"/>
    <w:rsid w:val="00481085"/>
    <w:rsid w:val="004C3360"/>
    <w:rsid w:val="004D3C71"/>
    <w:rsid w:val="004D465C"/>
    <w:rsid w:val="004D466D"/>
    <w:rsid w:val="004D515C"/>
    <w:rsid w:val="004E0E2A"/>
    <w:rsid w:val="004E2DF5"/>
    <w:rsid w:val="00512DF1"/>
    <w:rsid w:val="005138D1"/>
    <w:rsid w:val="00513969"/>
    <w:rsid w:val="00540EF0"/>
    <w:rsid w:val="005553A0"/>
    <w:rsid w:val="0056618B"/>
    <w:rsid w:val="00575B87"/>
    <w:rsid w:val="005C1859"/>
    <w:rsid w:val="006072D2"/>
    <w:rsid w:val="00687438"/>
    <w:rsid w:val="006A29FB"/>
    <w:rsid w:val="006E7617"/>
    <w:rsid w:val="006F71EE"/>
    <w:rsid w:val="007078CD"/>
    <w:rsid w:val="0072113E"/>
    <w:rsid w:val="00725332"/>
    <w:rsid w:val="00725ED6"/>
    <w:rsid w:val="00727EC5"/>
    <w:rsid w:val="00734405"/>
    <w:rsid w:val="007704D8"/>
    <w:rsid w:val="00797034"/>
    <w:rsid w:val="007A6A82"/>
    <w:rsid w:val="007B45B5"/>
    <w:rsid w:val="007D1D4F"/>
    <w:rsid w:val="007D5E92"/>
    <w:rsid w:val="007F5D71"/>
    <w:rsid w:val="0082285B"/>
    <w:rsid w:val="00823B7A"/>
    <w:rsid w:val="00842116"/>
    <w:rsid w:val="008A4CC6"/>
    <w:rsid w:val="008A5A77"/>
    <w:rsid w:val="008A6E26"/>
    <w:rsid w:val="008C0E67"/>
    <w:rsid w:val="008E178B"/>
    <w:rsid w:val="008F7A43"/>
    <w:rsid w:val="00900691"/>
    <w:rsid w:val="00912AE2"/>
    <w:rsid w:val="00925B91"/>
    <w:rsid w:val="00937C08"/>
    <w:rsid w:val="00940205"/>
    <w:rsid w:val="0095057A"/>
    <w:rsid w:val="00961396"/>
    <w:rsid w:val="00970880"/>
    <w:rsid w:val="009817F4"/>
    <w:rsid w:val="00993B29"/>
    <w:rsid w:val="009A202F"/>
    <w:rsid w:val="009E59CC"/>
    <w:rsid w:val="009F52D3"/>
    <w:rsid w:val="00A178C1"/>
    <w:rsid w:val="00A354A5"/>
    <w:rsid w:val="00A50F98"/>
    <w:rsid w:val="00A644E0"/>
    <w:rsid w:val="00A706AC"/>
    <w:rsid w:val="00A73604"/>
    <w:rsid w:val="00A7435D"/>
    <w:rsid w:val="00A86842"/>
    <w:rsid w:val="00AB4E2B"/>
    <w:rsid w:val="00AD5137"/>
    <w:rsid w:val="00AE0FA2"/>
    <w:rsid w:val="00AE56B0"/>
    <w:rsid w:val="00AF6426"/>
    <w:rsid w:val="00B04ECB"/>
    <w:rsid w:val="00B12CFE"/>
    <w:rsid w:val="00B137EE"/>
    <w:rsid w:val="00B176FF"/>
    <w:rsid w:val="00B4345D"/>
    <w:rsid w:val="00B61E53"/>
    <w:rsid w:val="00B72CDE"/>
    <w:rsid w:val="00BB5F0E"/>
    <w:rsid w:val="00C0259D"/>
    <w:rsid w:val="00C20F33"/>
    <w:rsid w:val="00C43ED0"/>
    <w:rsid w:val="00C75A34"/>
    <w:rsid w:val="00CE088F"/>
    <w:rsid w:val="00CF5A72"/>
    <w:rsid w:val="00D04AB1"/>
    <w:rsid w:val="00D07776"/>
    <w:rsid w:val="00D15BC4"/>
    <w:rsid w:val="00D23FF7"/>
    <w:rsid w:val="00D5007C"/>
    <w:rsid w:val="00D67771"/>
    <w:rsid w:val="00D7099A"/>
    <w:rsid w:val="00D72661"/>
    <w:rsid w:val="00D84286"/>
    <w:rsid w:val="00DA34E1"/>
    <w:rsid w:val="00DC184B"/>
    <w:rsid w:val="00DE6B05"/>
    <w:rsid w:val="00E01178"/>
    <w:rsid w:val="00E321AC"/>
    <w:rsid w:val="00E5431C"/>
    <w:rsid w:val="00E9513B"/>
    <w:rsid w:val="00EA0994"/>
    <w:rsid w:val="00EC04FF"/>
    <w:rsid w:val="00ED12CC"/>
    <w:rsid w:val="00EE5782"/>
    <w:rsid w:val="00F05B09"/>
    <w:rsid w:val="00F073A6"/>
    <w:rsid w:val="00F16319"/>
    <w:rsid w:val="00F24762"/>
    <w:rsid w:val="00F37648"/>
    <w:rsid w:val="00F46089"/>
    <w:rsid w:val="00F46938"/>
    <w:rsid w:val="00F51D3F"/>
    <w:rsid w:val="00F56739"/>
    <w:rsid w:val="00F60255"/>
    <w:rsid w:val="00F644CE"/>
    <w:rsid w:val="00F828DD"/>
    <w:rsid w:val="00F9739C"/>
    <w:rsid w:val="00FB4180"/>
    <w:rsid w:val="00FB5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F58D22"/>
  <w15:chartTrackingRefBased/>
  <w15:docId w15:val="{B35FE1D4-3714-4C92-80F4-7FF90D7D2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6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E26"/>
  </w:style>
  <w:style w:type="paragraph" w:styleId="Footer">
    <w:name w:val="footer"/>
    <w:basedOn w:val="Normal"/>
    <w:link w:val="FooterChar"/>
    <w:uiPriority w:val="99"/>
    <w:unhideWhenUsed/>
    <w:rsid w:val="008A6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E26"/>
  </w:style>
  <w:style w:type="table" w:styleId="TableGrid">
    <w:name w:val="Table Grid"/>
    <w:basedOn w:val="TableNormal"/>
    <w:uiPriority w:val="39"/>
    <w:rsid w:val="008A6E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1D3F"/>
    <w:pPr>
      <w:ind w:left="720"/>
      <w:contextualSpacing/>
    </w:pPr>
  </w:style>
  <w:style w:type="paragraph" w:styleId="Revision">
    <w:name w:val="Revision"/>
    <w:hidden/>
    <w:uiPriority w:val="99"/>
    <w:semiHidden/>
    <w:rsid w:val="0051396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842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42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42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2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2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7A51C859FC0A46A749D8C4D33BE7CF" ma:contentTypeVersion="18" ma:contentTypeDescription="Create a new document." ma:contentTypeScope="" ma:versionID="f0e106ea0e1e8f90634358f08bda5ad7">
  <xsd:schema xmlns:xsd="http://www.w3.org/2001/XMLSchema" xmlns:xs="http://www.w3.org/2001/XMLSchema" xmlns:p="http://schemas.microsoft.com/office/2006/metadata/properties" xmlns:ns1="http://schemas.microsoft.com/sharepoint/v3" xmlns:ns2="410d780b-d5fa-4e47-afa3-102340172c50" xmlns:ns3="cbfd6c54-c4fe-42af-a477-6abdf781e31f" targetNamespace="http://schemas.microsoft.com/office/2006/metadata/properties" ma:root="true" ma:fieldsID="7798c95ee7bd7275853009861ab5e0c9" ns1:_="" ns2:_="" ns3:_="">
    <xsd:import namespace="http://schemas.microsoft.com/sharepoint/v3"/>
    <xsd:import namespace="410d780b-d5fa-4e47-afa3-102340172c50"/>
    <xsd:import namespace="cbfd6c54-c4fe-42af-a477-6abdf781e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DocumentNumber" minOccurs="0"/>
                <xsd:element ref="ns2:Author0" minOccurs="0"/>
                <xsd:element ref="ns2: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0d780b-d5fa-4e47-afa3-102340172c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DocumentNumber" ma:index="22" nillable="true" ma:displayName="Document Number" ma:format="Dropdown" ma:internalName="DocumentNumber">
      <xsd:simpleType>
        <xsd:restriction base="dms:Text">
          <xsd:maxLength value="255"/>
        </xsd:restriction>
      </xsd:simpleType>
    </xsd:element>
    <xsd:element name="Author0" ma:index="23" nillable="true" ma:displayName="Author" ma:format="Dropdown" ma:internalName="Author0">
      <xsd:simpleType>
        <xsd:restriction base="dms:Text">
          <xsd:maxLength value="255"/>
        </xsd:restriction>
      </xsd:simpleType>
    </xsd:element>
    <xsd:element name="Status" ma:index="24" nillable="true" ma:displayName="Status" ma:format="Dropdown" ma:internalName="Status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d6c54-c4fe-42af-a477-6abdf781e31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CC6714-311C-4CAE-A59E-E6F555106C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DA8B89-7E6A-43AA-A873-443A2A09DF17}"/>
</file>

<file path=customXml/itemProps3.xml><?xml version="1.0" encoding="utf-8"?>
<ds:datastoreItem xmlns:ds="http://schemas.openxmlformats.org/officeDocument/2006/customXml" ds:itemID="{CB1926B1-5CE2-4FBC-804F-F5341E4E5CD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, Ellie</dc:creator>
  <cp:keywords/>
  <dc:description/>
  <cp:lastModifiedBy>Maddock, Robert</cp:lastModifiedBy>
  <cp:revision>3</cp:revision>
  <dcterms:created xsi:type="dcterms:W3CDTF">2023-08-17T15:34:00Z</dcterms:created>
  <dcterms:modified xsi:type="dcterms:W3CDTF">2023-08-17T15:34:00Z</dcterms:modified>
</cp:coreProperties>
</file>